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1FD1" w:rsidRPr="00382C0D" w:rsidRDefault="005E0CB5" w:rsidP="00C61FD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TOWN of HARWICH, MA</w:t>
      </w:r>
    </w:p>
    <w:p w:rsidR="001C488D" w:rsidRPr="002344D3" w:rsidRDefault="00C61FD1" w:rsidP="002344D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b/>
          <w:bCs/>
          <w:color w:val="000000"/>
          <w:sz w:val="24"/>
          <w:szCs w:val="24"/>
        </w:rPr>
        <w:t>Waterways Committee</w:t>
      </w:r>
      <w:r w:rsidR="00382C0D" w:rsidRPr="00382C0D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Agenda</w:t>
      </w:r>
    </w:p>
    <w:p w:rsidR="00C61FD1" w:rsidRPr="00382C0D" w:rsidRDefault="00C61FD1" w:rsidP="00C61FD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C61FD1" w:rsidRPr="00382C0D" w:rsidRDefault="007B4805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="00382C0D"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ate of Meeting: </w:t>
      </w:r>
      <w:r w:rsidR="00181089">
        <w:rPr>
          <w:rFonts w:ascii="Times New Roman" w:hAnsi="Times New Roman" w:cs="Times New Roman"/>
          <w:color w:val="000000"/>
          <w:sz w:val="24"/>
          <w:szCs w:val="24"/>
        </w:rPr>
        <w:t>Wed.</w:t>
      </w:r>
      <w:r w:rsidR="008550C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344D3">
        <w:rPr>
          <w:rFonts w:ascii="Times New Roman" w:hAnsi="Times New Roman" w:cs="Times New Roman"/>
          <w:color w:val="000000"/>
          <w:sz w:val="24"/>
          <w:szCs w:val="24"/>
        </w:rPr>
        <w:t>Jan. 20</w:t>
      </w:r>
      <w:r w:rsidR="001C488D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="00A92B57">
        <w:rPr>
          <w:rFonts w:ascii="Times New Roman" w:hAnsi="Times New Roman" w:cs="Times New Roman"/>
          <w:color w:val="000000"/>
          <w:sz w:val="24"/>
          <w:szCs w:val="24"/>
        </w:rPr>
        <w:t xml:space="preserve"> Harwich </w:t>
      </w:r>
      <w:r w:rsidR="001C488D">
        <w:rPr>
          <w:rFonts w:ascii="Times New Roman" w:hAnsi="Times New Roman" w:cs="Times New Roman"/>
          <w:color w:val="000000"/>
          <w:sz w:val="24"/>
          <w:szCs w:val="24"/>
        </w:rPr>
        <w:t xml:space="preserve">Fire Station, </w:t>
      </w:r>
      <w:r w:rsidR="00181089">
        <w:rPr>
          <w:rFonts w:ascii="Times New Roman" w:hAnsi="Times New Roman" w:cs="Times New Roman"/>
          <w:color w:val="000000"/>
          <w:sz w:val="24"/>
          <w:szCs w:val="24"/>
        </w:rPr>
        <w:t>Conf. Room</w:t>
      </w:r>
      <w:r w:rsidR="00F90DB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8108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B5BB9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="001C488D">
        <w:rPr>
          <w:rFonts w:ascii="Times New Roman" w:hAnsi="Times New Roman" w:cs="Times New Roman"/>
          <w:color w:val="000000"/>
          <w:sz w:val="24"/>
          <w:szCs w:val="24"/>
        </w:rPr>
        <w:t>Time: 6:3</w:t>
      </w:r>
      <w:r w:rsidR="00C61FD1" w:rsidRPr="00382C0D">
        <w:rPr>
          <w:rFonts w:ascii="Times New Roman" w:hAnsi="Times New Roman" w:cs="Times New Roman"/>
          <w:color w:val="000000"/>
          <w:sz w:val="24"/>
          <w:szCs w:val="24"/>
        </w:rPr>
        <w:t>0pm</w:t>
      </w:r>
    </w:p>
    <w:p w:rsid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82C0D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Attendance and Introductions:</w:t>
      </w:r>
    </w:p>
    <w:p w:rsidR="00FF2BBC" w:rsidRPr="00A92B57" w:rsidRDefault="00FF2BBC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FF2BBC" w:rsidRPr="00382C0D" w:rsidRDefault="00FF2BBC" w:rsidP="00FF2B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MINUT</w:t>
      </w: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ES:</w:t>
      </w: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Review &amp; Approval</w:t>
      </w:r>
    </w:p>
    <w:p w:rsid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A92B57" w:rsidRP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CONSENT AGENDA:</w:t>
      </w:r>
    </w:p>
    <w:p w:rsidR="00A92B57" w:rsidRDefault="00A92B57" w:rsidP="00A92B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E17D99" w:rsidRDefault="00A92B57" w:rsidP="00E17D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OPEN FORUM:</w:t>
      </w:r>
      <w:r w:rsidR="001D7F6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526781" w:rsidRPr="00526781" w:rsidRDefault="00526781" w:rsidP="00E17D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F51087" w:rsidRPr="00E17D99" w:rsidRDefault="000B7C02" w:rsidP="00E17D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FINANCIAL</w:t>
      </w:r>
      <w:r w:rsidRPr="00E17D99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REPORT </w:t>
      </w:r>
      <w:r w:rsidR="00E17D99" w:rsidRPr="00E17D99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YTD </w:t>
      </w: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&amp; </w:t>
      </w:r>
      <w:r w:rsidR="00D34615" w:rsidRPr="00E17D99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Monthly </w:t>
      </w:r>
    </w:p>
    <w:p w:rsidR="00A92B57" w:rsidRDefault="00A92B57" w:rsidP="00A92B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2344D3" w:rsidRDefault="0010448A" w:rsidP="00A92B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NEW BUSINESS:</w:t>
      </w:r>
      <w:r w:rsidR="002344D3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</w:t>
      </w:r>
      <w:r w:rsidR="002344D3" w:rsidRPr="002344D3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2344D3" w:rsidRPr="002344D3" w:rsidRDefault="002344D3" w:rsidP="002344D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344D3">
        <w:rPr>
          <w:rFonts w:ascii="Times New Roman" w:hAnsi="Times New Roman" w:cs="Times New Roman"/>
          <w:color w:val="000000"/>
          <w:sz w:val="24"/>
          <w:szCs w:val="24"/>
        </w:rPr>
        <w:t>Request from Harbormaster for a “Sticker Replacement Fee</w:t>
      </w:r>
      <w:r>
        <w:rPr>
          <w:rFonts w:ascii="Times New Roman" w:hAnsi="Times New Roman" w:cs="Times New Roman"/>
          <w:color w:val="000000"/>
          <w:sz w:val="24"/>
          <w:szCs w:val="24"/>
        </w:rPr>
        <w:t>”</w:t>
      </w:r>
      <w:r w:rsidRPr="002344D3">
        <w:rPr>
          <w:rFonts w:ascii="Times New Roman" w:hAnsi="Times New Roman" w:cs="Times New Roman"/>
          <w:color w:val="000000"/>
          <w:sz w:val="24"/>
          <w:szCs w:val="24"/>
        </w:rPr>
        <w:t>) See attachment</w:t>
      </w:r>
    </w:p>
    <w:p w:rsidR="002344D3" w:rsidRDefault="002344D3" w:rsidP="002344D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pdate on Allen Harbor and Wychmere Harbor projects</w:t>
      </w:r>
    </w:p>
    <w:p w:rsidR="002344D3" w:rsidRDefault="002344D3" w:rsidP="002344D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pdate and review of proposed Harbor Town Meeting Warrants</w:t>
      </w:r>
    </w:p>
    <w:p w:rsidR="002344D3" w:rsidRPr="002344D3" w:rsidRDefault="002344D3" w:rsidP="002344D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pdate on proposed Funding Arrangements for Marina Replacement</w:t>
      </w:r>
    </w:p>
    <w:p w:rsidR="0010448A" w:rsidRDefault="0010448A" w:rsidP="00A92B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OLD BUSINESS</w:t>
      </w:r>
      <w:r w:rsidRPr="00382C0D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52678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382C0D" w:rsidRPr="00382C0D" w:rsidRDefault="00382C0D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82C0D" w:rsidRPr="004C716F" w:rsidRDefault="00A92B57" w:rsidP="004C71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MONTHLY REPORTS</w:t>
      </w:r>
      <w:r w:rsidR="00C61FD1"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:</w:t>
      </w:r>
      <w:r w:rsidR="00382C0D"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382C0D" w:rsidRPr="00382C0D" w:rsidRDefault="00382C0D" w:rsidP="00382C0D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="00A92B57">
        <w:rPr>
          <w:rFonts w:ascii="Times New Roman" w:hAnsi="Times New Roman" w:cs="Times New Roman"/>
          <w:color w:val="000000"/>
          <w:sz w:val="24"/>
          <w:szCs w:val="24"/>
        </w:rPr>
        <w:t xml:space="preserve">oard of </w:t>
      </w:r>
      <w:r w:rsidRPr="00382C0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A92B57">
        <w:rPr>
          <w:rFonts w:ascii="Times New Roman" w:hAnsi="Times New Roman" w:cs="Times New Roman"/>
          <w:color w:val="000000"/>
          <w:sz w:val="24"/>
          <w:szCs w:val="24"/>
        </w:rPr>
        <w:t>electmen</w:t>
      </w:r>
    </w:p>
    <w:p w:rsidR="00C61FD1" w:rsidRDefault="00382C0D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Harbormaster</w:t>
      </w:r>
    </w:p>
    <w:p w:rsidR="00526781" w:rsidRPr="00382C0D" w:rsidRDefault="00526781" w:rsidP="00526781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atural Resource Officer</w:t>
      </w:r>
    </w:p>
    <w:p w:rsidR="00382C0D" w:rsidRPr="00382C0D" w:rsidRDefault="00382C0D" w:rsidP="00A92B57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C61FD1" w:rsidRPr="00A92B57" w:rsidRDefault="00A92B57" w:rsidP="00F5108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CORRESPONDANCE:</w:t>
      </w:r>
      <w:r w:rsidR="003355BD" w:rsidRPr="00A92B5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382C0D" w:rsidRPr="00A92B5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382C0D" w:rsidRPr="00382C0D" w:rsidRDefault="00382C0D" w:rsidP="00DA3E0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:rsidR="00C61FD1" w:rsidRP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NEXT MEETING</w:t>
      </w:r>
      <w:r w:rsidR="00382C0D"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:</w:t>
      </w:r>
      <w:r w:rsidR="00382C0D" w:rsidRPr="002344D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344D3" w:rsidRPr="002344D3">
        <w:rPr>
          <w:rFonts w:ascii="Times New Roman" w:hAnsi="Times New Roman" w:cs="Times New Roman"/>
          <w:color w:val="000000"/>
          <w:sz w:val="24"/>
          <w:szCs w:val="24"/>
        </w:rPr>
        <w:t xml:space="preserve"> Feb. 17, 2016</w:t>
      </w:r>
    </w:p>
    <w:p w:rsid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A92B57" w:rsidRPr="00A92B57" w:rsidRDefault="00A92B57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A92B57">
        <w:rPr>
          <w:rFonts w:ascii="Times New Roman" w:hAnsi="Times New Roman" w:cs="Times New Roman"/>
          <w:color w:val="000000"/>
          <w:sz w:val="24"/>
          <w:szCs w:val="24"/>
          <w:u w:val="single"/>
        </w:rPr>
        <w:t>ADJOURNMENT:</w:t>
      </w:r>
    </w:p>
    <w:p w:rsidR="00382C0D" w:rsidRPr="00382C0D" w:rsidRDefault="00382C0D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61FD1" w:rsidRPr="00382C0D" w:rsidRDefault="00C61FD1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>Authorized Posting Officer: Posted</w:t>
      </w:r>
      <w:r w:rsidR="006F50ED">
        <w:rPr>
          <w:rFonts w:ascii="Times New Roman" w:hAnsi="Times New Roman" w:cs="Times New Roman"/>
          <w:color w:val="000000"/>
          <w:sz w:val="24"/>
          <w:szCs w:val="24"/>
        </w:rPr>
        <w:t xml:space="preserve"> By: </w:t>
      </w:r>
      <w:r w:rsidR="006F50ED">
        <w:rPr>
          <w:noProof/>
        </w:rPr>
        <w:drawing>
          <wp:inline distT="0" distB="0" distL="0" distR="0" wp14:anchorId="17B106B4" wp14:editId="20FB8ECA">
            <wp:extent cx="1019175" cy="438150"/>
            <wp:effectExtent l="0" t="0" r="9525" b="0"/>
            <wp:docPr id="1" name="Picture 1" descr="Matt's Signature2_Pic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tt's Signature2_Pic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2C0D" w:rsidRPr="00382C0D" w:rsidRDefault="004C716F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. Matthew </w:t>
      </w:r>
      <w:r w:rsidR="00F51087">
        <w:rPr>
          <w:rFonts w:ascii="Times New Roman" w:hAnsi="Times New Roman" w:cs="Times New Roman"/>
          <w:color w:val="000000"/>
          <w:sz w:val="24"/>
          <w:szCs w:val="24"/>
        </w:rPr>
        <w:t>Hart WW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hairman</w:t>
      </w:r>
    </w:p>
    <w:p w:rsidR="00C61FD1" w:rsidRPr="00382C0D" w:rsidRDefault="00382C0D" w:rsidP="00C61F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82C0D">
        <w:rPr>
          <w:rFonts w:ascii="Times New Roman" w:hAnsi="Times New Roman" w:cs="Times New Roman"/>
          <w:color w:val="000000"/>
          <w:sz w:val="24"/>
          <w:szCs w:val="24"/>
        </w:rPr>
        <w:t xml:space="preserve">Signed Date: </w:t>
      </w:r>
      <w:r w:rsidR="002344D3">
        <w:rPr>
          <w:rFonts w:ascii="Times New Roman" w:hAnsi="Times New Roman" w:cs="Times New Roman"/>
          <w:color w:val="000000"/>
          <w:sz w:val="24"/>
          <w:szCs w:val="24"/>
        </w:rPr>
        <w:t>Jan 16, 2016</w:t>
      </w:r>
      <w:bookmarkStart w:id="0" w:name="_GoBack"/>
      <w:bookmarkEnd w:id="0"/>
    </w:p>
    <w:p w:rsidR="00C61FD1" w:rsidRDefault="00C61FD1" w:rsidP="00C61FD1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28"/>
          <w:szCs w:val="28"/>
        </w:rPr>
      </w:pPr>
    </w:p>
    <w:p w:rsidR="00616021" w:rsidRDefault="002344D3" w:rsidP="00C61FD1"/>
    <w:sectPr w:rsidR="006160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E90627"/>
    <w:multiLevelType w:val="hybridMultilevel"/>
    <w:tmpl w:val="87CAE2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83F32E8"/>
    <w:multiLevelType w:val="hybridMultilevel"/>
    <w:tmpl w:val="D72685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xMTIyNDE0MTC1NDZT0lEKTi0uzszPAykwrAUAb4izFSwAAAA="/>
  </w:docVars>
  <w:rsids>
    <w:rsidRoot w:val="00C61FD1"/>
    <w:rsid w:val="000A0666"/>
    <w:rsid w:val="000B5BB9"/>
    <w:rsid w:val="000B7C02"/>
    <w:rsid w:val="0010448A"/>
    <w:rsid w:val="00181089"/>
    <w:rsid w:val="001C488D"/>
    <w:rsid w:val="001D7F6E"/>
    <w:rsid w:val="002344D3"/>
    <w:rsid w:val="003001B0"/>
    <w:rsid w:val="003355BD"/>
    <w:rsid w:val="00382C0D"/>
    <w:rsid w:val="004C716F"/>
    <w:rsid w:val="004D5350"/>
    <w:rsid w:val="00526781"/>
    <w:rsid w:val="005E0CB5"/>
    <w:rsid w:val="006F50ED"/>
    <w:rsid w:val="007B4805"/>
    <w:rsid w:val="008550CA"/>
    <w:rsid w:val="009154F8"/>
    <w:rsid w:val="00A92B57"/>
    <w:rsid w:val="00C32AD4"/>
    <w:rsid w:val="00C61FD1"/>
    <w:rsid w:val="00D34615"/>
    <w:rsid w:val="00DA3E03"/>
    <w:rsid w:val="00E17D99"/>
    <w:rsid w:val="00EB62BB"/>
    <w:rsid w:val="00F51087"/>
    <w:rsid w:val="00F90DB1"/>
    <w:rsid w:val="00FF2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5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0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678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5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0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67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att</cp:lastModifiedBy>
  <cp:revision>2</cp:revision>
  <dcterms:created xsi:type="dcterms:W3CDTF">2016-01-16T18:30:00Z</dcterms:created>
  <dcterms:modified xsi:type="dcterms:W3CDTF">2016-01-16T18:30:00Z</dcterms:modified>
</cp:coreProperties>
</file>